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skilled hairdresser with over [X years] of experience in the beauty industry, I am writing to express my enthusiasm for the opportunity to join your esteemed salon in Germany Munich. This cover letter serves as a testament to my dedication, expertise, and ability to thrive in a dynamic environment like Munich, where creativity meets precision. My background as a hairdresser has equipped me with the technical skills and customer-centric mindset necessary to contribute meaningfully to your team while aligning with the high standards of professionalism expected in Germany’s fashion-forward capital.</w:t>
      </w:r>
    </w:p>
    <w:bookmarkStart w:id="20" w:name="X7ab2218fea7e1bf52d2b8ac8b726901ebab1200"/>
    <w:p>
      <w:pPr>
        <w:pStyle w:val="Heading2"/>
      </w:pPr>
      <w:r>
        <w:t xml:space="preserve">Why I Am the Ideal Candidate for a Hairdresser Role in Germany Munich</w:t>
      </w:r>
    </w:p>
    <w:p>
      <w:pPr>
        <w:pStyle w:val="FirstParagraph"/>
      </w:pPr>
      <w:r>
        <w:t xml:space="preserve">Germany Munich is renowned for its vibrant cultural scene, cutting-edge fashion, and a deep appreciation for craftsmanship. As a hairdresser, I understand that this city demands not only technical excellence but also an understanding of diverse styles, trends, and client expectations. My career has been built on blending creativity with precision, ensuring that every haircut or color treatment reflects both artistic vision and practicality. Whether it’s crafting a modern bob for a business professional or designing an avant-garde look for a fashion-forward client, I approach each project with the same level of care and attention to detail.</w:t>
      </w:r>
    </w:p>
    <w:p>
      <w:pPr>
        <w:pStyle w:val="BodyText"/>
      </w:pPr>
      <w:r>
        <w:t xml:space="preserve">Having worked in salons across [mention previous locations, e.g., "international cities like London and Paris"], I have developed a versatile skill set that includes advanced techniques such as balayage, color correction, keratin treatments, and precision cutting. My ability to adapt to different client needs is further enhanced by my fluency in [mention languages, e.g., "English and German"], which allows me to communicate effectively with both local and international clientele—a critical asset in a multicultural hub like Munich.</w:t>
      </w:r>
    </w:p>
    <w:bookmarkEnd w:id="20"/>
    <w:bookmarkStart w:id="21" w:name="Xd06931331c0ce18b6abc4a6fd98b41612a0ae47"/>
    <w:p>
      <w:pPr>
        <w:pStyle w:val="Heading2"/>
      </w:pPr>
      <w:r>
        <w:t xml:space="preserve">My Commitment to Excellence in the Hairdresser Profession</w:t>
      </w:r>
    </w:p>
    <w:p>
      <w:pPr>
        <w:pStyle w:val="FirstParagraph"/>
      </w:pPr>
      <w:r>
        <w:t xml:space="preserve">The role of a hairdresser extends beyond the technical aspects of the job. It requires an innate ability to connect with clients, understand their aspirations, and translate those into stunning results. In my previous roles, I have consistently prioritized building long-term relationships with clients by listening to their preferences and offering personalized recommendations. This approach not only fosters trust but also ensures that each client leaves the salon feeling confident and satisfied.</w:t>
      </w:r>
    </w:p>
    <w:p>
      <w:pPr>
        <w:pStyle w:val="BodyText"/>
      </w:pPr>
      <w:r>
        <w:t xml:space="preserve">Germany Munich is known for its stringent hygiene standards and emphasis on safety, which are non-negotiable in the beauty industry. Throughout my career, I have adhered to rigorous protocols to maintain a clean and safe working environment. From sterilizing tools to following eco-friendly practices, I am committed to upholding the highest levels of professionalism that Munich’s clients expect. My dedication to continuous learning has also allowed me to stay updated on the latest trends in hair care and styling, ensuring that my services remain at the forefront of innovation.</w:t>
      </w:r>
    </w:p>
    <w:bookmarkEnd w:id="21"/>
    <w:bookmarkStart w:id="22" w:name="X80452b70f4f22bf725e840ad309ccc57e30ff10"/>
    <w:p>
      <w:pPr>
        <w:pStyle w:val="Heading2"/>
      </w:pPr>
      <w:r>
        <w:t xml:space="preserve">Why Germany Munich is the Perfect Setting for My Career as a Hairdresser</w:t>
      </w:r>
    </w:p>
    <w:p>
      <w:pPr>
        <w:pStyle w:val="FirstParagraph"/>
      </w:pPr>
      <w:r>
        <w:t xml:space="preserve">Munich’s unique blend of tradition and modernity makes it an ideal place for a hairdresser to grow and thrive. The city’s rich artistic heritage, combined with its forward-thinking approach to fashion, offers endless opportunities for creative expression. As someone who thrives in environments that value both artistry and functionality, I am excited about the prospect of contributing to a salon that shares these values.</w:t>
      </w:r>
    </w:p>
    <w:p>
      <w:pPr>
        <w:pStyle w:val="BodyText"/>
      </w:pPr>
      <w:r>
        <w:t xml:space="preserve">Moreover, Munich’s thriving beauty industry is home to some of the most prestigious salons and professionals in Europe. Working here would allow me to collaborate with like-minded individuals, exchange ideas, and elevate my skills further. I am particularly drawn to the city’s emphasis on customer service excellence—a value that aligns perfectly with my own professional philosophy.</w:t>
      </w:r>
    </w:p>
    <w:bookmarkEnd w:id="22"/>
    <w:bookmarkStart w:id="23" w:name="Xdc6fbd16bacbd20ffb6a8b79854a618c7b0db09"/>
    <w:p>
      <w:pPr>
        <w:pStyle w:val="Heading2"/>
      </w:pPr>
      <w:r>
        <w:t xml:space="preserve">How I Can Contribute to Your Salon in Germany Munich</w:t>
      </w:r>
    </w:p>
    <w:p>
      <w:pPr>
        <w:pStyle w:val="FirstParagraph"/>
      </w:pPr>
      <w:r>
        <w:t xml:space="preserve">I am confident that my experience, combined with my passion for hairdressing, would make me a valuable asset to your team. My ability to create customized looks tailored to individual preferences ensures that every client receives a unique and memorable experience. Additionally, my strong work ethic and attention to detail will help maintain the high standards of quality and service your salon is known for.</w:t>
      </w:r>
    </w:p>
    <w:p>
      <w:pPr>
        <w:pStyle w:val="BodyText"/>
      </w:pPr>
      <w:r>
        <w:t xml:space="preserve">As a hairdresser, I understand the importance of teamwork in a fast-paced environment. I am comfortable working under pressure while maintaining a positive attitude and fostering collaboration among colleagues. My adaptability and willingness to take on new challenges make me well-suited for the dynamic nature of Munich’s beauty industry.</w:t>
      </w:r>
    </w:p>
    <w:bookmarkEnd w:id="23"/>
    <w:bookmarkStart w:id="24" w:name="Xc8b3c27d0987ac828609f2a8ee7d56913cc3a78"/>
    <w:p>
      <w:pPr>
        <w:pStyle w:val="Heading2"/>
      </w:pPr>
      <w:r>
        <w:t xml:space="preserve">Conclusion: A Strong Commitment to My Role as a Hairdresser</w:t>
      </w:r>
    </w:p>
    <w:p>
      <w:pPr>
        <w:pStyle w:val="FirstParagraph"/>
      </w:pPr>
      <w:r>
        <w:t xml:space="preserve">In conclusion, I am eager to bring my expertise, creativity, and dedication to your salon in Germany Munich. I believe that my background as a hairdresser, coupled with my passion for the craft, positions me to make a meaningful contribution to your team. I would be honored to have the opportunity to discuss how my skills and experiences align with your goals.</w:t>
      </w:r>
    </w:p>
    <w:p>
      <w:pPr>
        <w:pStyle w:val="BodyText"/>
      </w:pPr>
      <w:r>
        <w:t xml:space="preserve">Thank you for considering my application. I look forward to the possibility of contributing to your salon’s continued success in this vibrant city.</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Germany Munich</dc:title>
  <dc:creator/>
  <cp:keywords/>
  <dcterms:created xsi:type="dcterms:W3CDTF">2026-07-24T19:08:12Z</dcterms:created>
  <dcterms:modified xsi:type="dcterms:W3CDTF">2026-07-24T19:08:12Z</dcterms:modified>
</cp:coreProperties>
</file>

<file path=docProps/custom.xml><?xml version="1.0" encoding="utf-8"?>
<Properties xmlns="http://schemas.openxmlformats.org/officeDocument/2006/custom-properties" xmlns:vt="http://schemas.openxmlformats.org/officeDocument/2006/docPropsVTypes"/>
</file>